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47" w:type="dxa"/>
        <w:tblLook w:val="04A0" w:firstRow="1" w:lastRow="0" w:firstColumn="1" w:lastColumn="0" w:noHBand="0" w:noVBand="1"/>
      </w:tblPr>
      <w:tblGrid>
        <w:gridCol w:w="6629"/>
        <w:gridCol w:w="3118"/>
      </w:tblGrid>
      <w:tr w:rsidR="00D945EC" w:rsidRPr="004D55B0" w14:paraId="771EF7C1" w14:textId="77777777" w:rsidTr="006F545B">
        <w:trPr>
          <w:trHeight w:val="1020"/>
        </w:trPr>
        <w:tc>
          <w:tcPr>
            <w:tcW w:w="6629" w:type="dxa"/>
          </w:tcPr>
          <w:p w14:paraId="36296CF4" w14:textId="77777777" w:rsidR="00D945EC" w:rsidRPr="004D55B0" w:rsidRDefault="00373293" w:rsidP="00373293">
            <w:pPr>
              <w:outlineLvl w:val="0"/>
              <w:rPr>
                <w:rFonts w:cs="Arial"/>
                <w:b/>
                <w:spacing w:val="60"/>
                <w:sz w:val="36"/>
                <w:szCs w:val="36"/>
                <w:lang w:val="en-AU"/>
              </w:rPr>
            </w:pPr>
            <w:bookmarkStart w:id="0" w:name="bm_InfoBlock" w:colFirst="1" w:colLast="1"/>
            <w:r w:rsidRPr="004D55B0">
              <w:rPr>
                <w:rFonts w:cs="Arial"/>
                <w:b/>
                <w:spacing w:val="60"/>
                <w:sz w:val="36"/>
                <w:szCs w:val="36"/>
                <w:lang w:val="en-AU"/>
              </w:rPr>
              <w:t>ASSIGNMENT</w:t>
            </w:r>
            <w:bookmarkStart w:id="1" w:name="_GoBack"/>
            <w:bookmarkEnd w:id="1"/>
            <w:r w:rsidRPr="004D55B0">
              <w:rPr>
                <w:rFonts w:cs="Arial"/>
                <w:b/>
                <w:spacing w:val="60"/>
                <w:sz w:val="36"/>
                <w:szCs w:val="36"/>
                <w:lang w:val="en-AU"/>
              </w:rPr>
              <w:t xml:space="preserve"> COVER SHEET</w:t>
            </w:r>
          </w:p>
        </w:tc>
        <w:tc>
          <w:tcPr>
            <w:tcW w:w="3118" w:type="dxa"/>
            <w:vMerge w:val="restart"/>
          </w:tcPr>
          <w:p w14:paraId="6E45A700" w14:textId="61E783A7" w:rsidR="00D945EC" w:rsidRPr="004D55B0" w:rsidRDefault="004E0262" w:rsidP="00654512">
            <w:pPr>
              <w:jc w:val="right"/>
              <w:outlineLvl w:val="0"/>
              <w:rPr>
                <w:rStyle w:val="SubtleEmphasis"/>
                <w:rFonts w:cs="Arial"/>
                <w:lang w:val="en-AU"/>
              </w:rPr>
            </w:pPr>
            <w:r w:rsidRPr="004D55B0">
              <w:rPr>
                <w:rStyle w:val="SubtleEmphasis"/>
                <w:rFonts w:cs="Arial"/>
                <w:b/>
                <w:lang w:val="en-AU"/>
              </w:rPr>
              <w:br/>
            </w:r>
            <w:r w:rsidR="00CF5643" w:rsidRPr="004D55B0">
              <w:rPr>
                <w:rStyle w:val="SubtleEmphasis"/>
                <w:rFonts w:cs="Arial"/>
                <w:b/>
                <w:lang w:val="en-AU"/>
              </w:rPr>
              <w:t xml:space="preserve">ANU College of </w:t>
            </w:r>
            <w:r w:rsidR="00654512" w:rsidRPr="004D55B0">
              <w:rPr>
                <w:rStyle w:val="SubtleEmphasis"/>
                <w:rFonts w:cs="Arial"/>
                <w:b/>
                <w:lang w:val="en-AU"/>
              </w:rPr>
              <w:t>Engineering and Computer Science</w:t>
            </w:r>
            <w:r w:rsidR="0028747A" w:rsidRPr="004D55B0">
              <w:rPr>
                <w:rStyle w:val="SubtleEmphasis"/>
                <w:rFonts w:cs="Arial"/>
                <w:lang w:val="en-AU"/>
              </w:rPr>
              <w:br/>
              <w:t>Australian National University</w:t>
            </w:r>
            <w:bookmarkStart w:id="2" w:name="bm_YourAddress"/>
            <w:r w:rsidR="0028747A" w:rsidRPr="004D55B0">
              <w:rPr>
                <w:rStyle w:val="SubtleEmphasis"/>
                <w:rFonts w:cs="Arial"/>
                <w:lang w:val="en-AU"/>
              </w:rPr>
              <w:br/>
              <w:t>Canberra  ACT 0200 Australia</w:t>
            </w:r>
            <w:bookmarkEnd w:id="2"/>
            <w:r w:rsidR="0028747A" w:rsidRPr="004D55B0">
              <w:rPr>
                <w:rStyle w:val="SubtleEmphasis"/>
                <w:rFonts w:cs="Arial"/>
                <w:lang w:val="en-AU"/>
              </w:rPr>
              <w:br/>
            </w:r>
            <w:r w:rsidR="0028747A" w:rsidRPr="004D55B0">
              <w:rPr>
                <w:rStyle w:val="SubtleEmphasis"/>
                <w:rFonts w:cs="Arial"/>
                <w:b/>
                <w:iCs w:val="0"/>
                <w:lang w:val="en-AU"/>
              </w:rPr>
              <w:t>www.anu.edu.au</w:t>
            </w:r>
            <w:r w:rsidR="0028747A" w:rsidRPr="004D55B0">
              <w:rPr>
                <w:rStyle w:val="SubtleEmphasis"/>
                <w:rFonts w:cs="Arial"/>
                <w:b/>
                <w:lang w:val="en-AU"/>
              </w:rPr>
              <w:t xml:space="preserve"> </w:t>
            </w:r>
          </w:p>
          <w:p w14:paraId="0124AD74" w14:textId="7DD3F076" w:rsidR="00A175D5" w:rsidRPr="004D55B0" w:rsidRDefault="00D945EC" w:rsidP="00654512">
            <w:pPr>
              <w:jc w:val="right"/>
              <w:outlineLvl w:val="0"/>
              <w:rPr>
                <w:rFonts w:cs="Arial"/>
                <w:bCs/>
                <w:sz w:val="16"/>
                <w:szCs w:val="16"/>
                <w:lang w:val="en-AU"/>
              </w:rPr>
            </w:pPr>
            <w:bookmarkStart w:id="3" w:name="bm_Telephone"/>
            <w:r w:rsidRPr="004D55B0">
              <w:rPr>
                <w:rStyle w:val="SubtleEmphasis"/>
                <w:rFonts w:cs="Arial"/>
                <w:b/>
                <w:lang w:val="en-AU"/>
              </w:rPr>
              <w:t xml:space="preserve">+61 2 6125 </w:t>
            </w:r>
            <w:bookmarkEnd w:id="3"/>
            <w:r w:rsidR="00654512" w:rsidRPr="004D55B0">
              <w:rPr>
                <w:rStyle w:val="SubtleEmphasis"/>
                <w:rFonts w:cs="Arial"/>
                <w:b/>
                <w:lang w:val="en-AU"/>
              </w:rPr>
              <w:t>5254</w:t>
            </w:r>
          </w:p>
        </w:tc>
      </w:tr>
      <w:bookmarkEnd w:id="0"/>
      <w:tr w:rsidR="00D945EC" w:rsidRPr="004D55B0" w14:paraId="148970FC" w14:textId="77777777" w:rsidTr="006F545B">
        <w:trPr>
          <w:trHeight w:val="959"/>
        </w:trPr>
        <w:tc>
          <w:tcPr>
            <w:tcW w:w="6629" w:type="dxa"/>
          </w:tcPr>
          <w:p w14:paraId="165AD15C" w14:textId="77777777" w:rsidR="00934997" w:rsidRDefault="00CF5643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>This coversheet must be attached to the front of your assessment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</w:t>
            </w:r>
          </w:p>
          <w:p w14:paraId="7C863994" w14:textId="76AD422A" w:rsidR="00CF5643" w:rsidRPr="004D55B0" w:rsidRDefault="00934997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>
              <w:rPr>
                <w:rFonts w:cs="Arial"/>
                <w:szCs w:val="20"/>
                <w:lang w:val="en-AU"/>
              </w:rPr>
              <w:t>The assessment is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due at 5pm unless otherwise specified in the course outline.</w:t>
            </w:r>
          </w:p>
        </w:tc>
        <w:tc>
          <w:tcPr>
            <w:tcW w:w="3118" w:type="dxa"/>
            <w:vMerge/>
          </w:tcPr>
          <w:p w14:paraId="445BE5BE" w14:textId="77777777" w:rsidR="00D945EC" w:rsidRPr="004D55B0" w:rsidRDefault="00D945EC" w:rsidP="00064AEE">
            <w:pPr>
              <w:outlineLvl w:val="0"/>
              <w:rPr>
                <w:rFonts w:cs="Arial"/>
                <w:lang w:val="en-AU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9"/>
        <w:gridCol w:w="2598"/>
        <w:gridCol w:w="1830"/>
        <w:gridCol w:w="2830"/>
      </w:tblGrid>
      <w:tr w:rsidR="00CF5643" w:rsidRPr="004D55B0" w14:paraId="5475C002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01F3" w14:textId="60BF84D9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ID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E983E4" w14:textId="77777777" w:rsidR="00CF5643" w:rsidRPr="004D55B0" w:rsidRDefault="00CF5643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4D55B0" w:rsidRPr="004D55B0" w14:paraId="2A12B55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4B7D6" w14:textId="2AC4222D" w:rsidR="004D55B0" w:rsidRPr="003E0DF3" w:rsidRDefault="004D55B0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5D65AE" w14:textId="77777777" w:rsidR="004D55B0" w:rsidRPr="004D55B0" w:rsidRDefault="004D55B0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CF5643" w:rsidRPr="004D55B0" w14:paraId="6F9BD047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3E212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Cod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4A21B" w14:textId="77777777" w:rsidR="00CF5643" w:rsidRPr="004D55B0" w:rsidRDefault="00CF5643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CF5643" w:rsidRPr="004D55B0" w14:paraId="4BF136D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23844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567F0" w14:textId="784DBEA5" w:rsidR="00CF564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Information Theory</w:t>
            </w:r>
          </w:p>
        </w:tc>
      </w:tr>
      <w:tr w:rsidR="00373293" w:rsidRPr="004D55B0" w14:paraId="32FC41BF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25322" w14:textId="19C780BE" w:rsidR="00373293" w:rsidRPr="003E0DF3" w:rsidRDefault="0037329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 xml:space="preserve">Assignment </w:t>
            </w:r>
            <w:r w:rsidR="00935904" w:rsidRPr="003E0DF3">
              <w:rPr>
                <w:rFonts w:cs="Arial"/>
                <w:b/>
                <w:sz w:val="18"/>
                <w:szCs w:val="18"/>
                <w:lang w:val="en-AU"/>
              </w:rPr>
              <w:t>Item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CC4EEA" w14:textId="3F1FD82C" w:rsidR="0037329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Assignment 1</w:t>
            </w:r>
          </w:p>
        </w:tc>
      </w:tr>
      <w:tr w:rsidR="00934997" w:rsidRPr="004D55B0" w14:paraId="1D5A05D4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E0F78" w14:textId="3882D7E1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ue Date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45551" w14:textId="77777777" w:rsidR="00934997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934997" w:rsidRPr="004D55B0" w14:paraId="2E32CA46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314F4" w14:textId="451DB189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ate Submitted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3F7A2F0" w14:textId="3890AA00" w:rsidR="00934997" w:rsidRPr="004D55B0" w:rsidRDefault="00934997" w:rsidP="004A73A2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934997" w:rsidRPr="004D55B0" w14:paraId="10D299CE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72940" w14:textId="5E052A4C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5672DD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815072" w14:textId="69939698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AF7D5D1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</w:tbl>
    <w:p w14:paraId="7A633672" w14:textId="77777777" w:rsidR="00C075EA" w:rsidRPr="004D55B0" w:rsidRDefault="00C075EA" w:rsidP="00C075EA">
      <w:pPr>
        <w:pStyle w:val="ANUPolicyStatement"/>
        <w:spacing w:after="0"/>
        <w:ind w:left="0" w:right="516"/>
        <w:rPr>
          <w:rFonts w:ascii="Arial" w:hAnsi="Arial" w:cs="Arial"/>
          <w:sz w:val="20"/>
          <w:szCs w:val="20"/>
        </w:rPr>
      </w:pPr>
    </w:p>
    <w:p w14:paraId="21E08A3E" w14:textId="77777777" w:rsidR="00934997" w:rsidRDefault="00934997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</w:p>
    <w:p w14:paraId="4B2C9F9C" w14:textId="6FD03725" w:rsidR="00C075EA" w:rsidRPr="004D55B0" w:rsidRDefault="00C075EA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 declare that this work:</w:t>
      </w:r>
    </w:p>
    <w:p w14:paraId="09F4089B" w14:textId="303B498E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upholds the principles of academic integrity, as defined in the ANU Policy</w:t>
      </w:r>
      <w:r w:rsidR="004D55B0" w:rsidRPr="004D55B0">
        <w:rPr>
          <w:rFonts w:ascii="Arial" w:hAnsi="Arial" w:cs="Arial"/>
          <w:sz w:val="20"/>
          <w:szCs w:val="20"/>
        </w:rPr>
        <w:t xml:space="preserve">: </w:t>
      </w:r>
      <w:hyperlink r:id="rId8" w:tgtFrame="_blank" w:history="1">
        <w:r w:rsidRPr="004D55B0">
          <w:rPr>
            <w:rStyle w:val="Hyperlink"/>
            <w:rFonts w:ascii="Arial" w:hAnsi="Arial" w:cs="Arial"/>
            <w:sz w:val="20"/>
            <w:szCs w:val="20"/>
          </w:rPr>
          <w:t>Code of Practice for Student Academic Integrity</w:t>
        </w:r>
      </w:hyperlink>
      <w:r w:rsidRPr="004D55B0">
        <w:rPr>
          <w:rFonts w:ascii="Arial" w:hAnsi="Arial" w:cs="Arial"/>
          <w:sz w:val="20"/>
          <w:szCs w:val="20"/>
        </w:rPr>
        <w:t>;</w:t>
      </w:r>
    </w:p>
    <w:p w14:paraId="71FAC91E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s original, except where collaboration (for example group work) has been authorised in writing by the course convener in the course outline and/or Wattle site;</w:t>
      </w:r>
    </w:p>
    <w:p w14:paraId="3D02878C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s produced for the purposes of this assessment task and has not been submitted for assessment in any other context, except where authorised in writing by the course convener;</w:t>
      </w:r>
    </w:p>
    <w:p w14:paraId="2516E53F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gives appropriate acknowledgement of the ideas, scholarship and intellectual property of others insofar as these have been used;</w:t>
      </w:r>
    </w:p>
    <w:p w14:paraId="7A655E20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n no part involves copying, cheating, collusion, fabric</w:t>
      </w:r>
      <w:r w:rsidR="00365732" w:rsidRPr="004D55B0">
        <w:rPr>
          <w:rFonts w:ascii="Arial" w:hAnsi="Arial" w:cs="Arial"/>
          <w:sz w:val="20"/>
          <w:szCs w:val="20"/>
        </w:rPr>
        <w:t>ation, plagiarism or recycl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7654"/>
      </w:tblGrid>
      <w:tr w:rsidR="0012753D" w:rsidRPr="004D55B0" w14:paraId="541B2C5C" w14:textId="77777777" w:rsidTr="003E0DF3">
        <w:trPr>
          <w:trHeight w:val="907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31603" w14:textId="0D5A12A5" w:rsidR="00C075EA" w:rsidRPr="004D55B0" w:rsidRDefault="004D55B0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 w:rsidRPr="004D55B0">
              <w:rPr>
                <w:rFonts w:cs="Arial"/>
                <w:b/>
                <w:sz w:val="18"/>
                <w:szCs w:val="16"/>
                <w:lang w:val="en-AU"/>
              </w:rPr>
              <w:t>Signature</w:t>
            </w:r>
          </w:p>
        </w:tc>
        <w:tc>
          <w:tcPr>
            <w:tcW w:w="7654" w:type="dxa"/>
            <w:tcBorders>
              <w:top w:val="nil"/>
              <w:left w:val="nil"/>
              <w:right w:val="nil"/>
            </w:tcBorders>
            <w:vAlign w:val="center"/>
          </w:tcPr>
          <w:p w14:paraId="5A5042AF" w14:textId="77777777" w:rsidR="0012753D" w:rsidRPr="004D55B0" w:rsidRDefault="0012753D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</w:p>
        </w:tc>
      </w:tr>
    </w:tbl>
    <w:p w14:paraId="318197C5" w14:textId="77777777" w:rsidR="008A72EE" w:rsidRPr="004D55B0" w:rsidRDefault="008A72EE" w:rsidP="00E9719C">
      <w:pPr>
        <w:spacing w:before="0" w:after="80"/>
        <w:rPr>
          <w:rFonts w:cs="Arial"/>
          <w:sz w:val="16"/>
          <w:szCs w:val="16"/>
        </w:rPr>
      </w:pPr>
    </w:p>
    <w:sectPr w:rsidR="008A72EE" w:rsidRPr="004D55B0" w:rsidSect="00E9719C"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0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2F34A0" w14:textId="77777777" w:rsidR="00022898" w:rsidRDefault="00022898" w:rsidP="00D945EC">
      <w:r>
        <w:separator/>
      </w:r>
    </w:p>
  </w:endnote>
  <w:endnote w:type="continuationSeparator" w:id="0">
    <w:p w14:paraId="52F18319" w14:textId="77777777" w:rsidR="00022898" w:rsidRDefault="00022898" w:rsidP="00D94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ngs">
    <w:altName w:val="Arial Unicode MS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D6A155" w14:textId="77777777" w:rsidR="00C075EA" w:rsidRPr="00A6097C" w:rsidRDefault="00C075EA" w:rsidP="00BA2205">
    <w:pPr>
      <w:pStyle w:val="Footer"/>
      <w:rPr>
        <w:szCs w:val="16"/>
      </w:rPr>
    </w:pPr>
    <w:r w:rsidRPr="00A6097C">
      <w:rPr>
        <w:szCs w:val="16"/>
      </w:rPr>
      <w:fldChar w:fldCharType="begin"/>
    </w:r>
    <w:r w:rsidRPr="00A6097C">
      <w:rPr>
        <w:szCs w:val="16"/>
      </w:rPr>
      <w:instrText xml:space="preserve"> PAGE   \* MERGEFORMAT </w:instrText>
    </w:r>
    <w:r w:rsidRPr="00A6097C">
      <w:rPr>
        <w:szCs w:val="16"/>
      </w:rPr>
      <w:fldChar w:fldCharType="separate"/>
    </w:r>
    <w:r w:rsidR="00624009" w:rsidRPr="00624009">
      <w:rPr>
        <w:noProof/>
      </w:rPr>
      <w:t>2</w:t>
    </w:r>
    <w:r w:rsidRPr="00A6097C">
      <w:rPr>
        <w:szCs w:val="16"/>
      </w:rPr>
      <w:fldChar w:fldCharType="end"/>
    </w:r>
    <w:r w:rsidRPr="00A6097C">
      <w:rPr>
        <w:szCs w:val="16"/>
      </w:rPr>
      <w:t xml:space="preserve">  | </w:t>
    </w:r>
    <w:r>
      <w:rPr>
        <w:szCs w:val="16"/>
      </w:rPr>
      <w:t xml:space="preserve"> </w:t>
    </w:r>
    <w:r w:rsidRPr="000E7A02">
      <w:rPr>
        <w:spacing w:val="40"/>
      </w:rPr>
      <w:t xml:space="preserve">ANU COLLEGE OF </w:t>
    </w:r>
    <w:r>
      <w:rPr>
        <w:spacing w:val="40"/>
      </w:rPr>
      <w:t>ARTS AND SOCIAL SCIENCES</w:t>
    </w:r>
  </w:p>
  <w:p w14:paraId="66F8004F" w14:textId="77777777" w:rsidR="00C075EA" w:rsidRDefault="00C075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118B58" w14:textId="77777777" w:rsidR="00C075EA" w:rsidRDefault="00C075EA" w:rsidP="00785D21">
    <w:pPr>
      <w:pStyle w:val="Footer"/>
    </w:pPr>
  </w:p>
  <w:p w14:paraId="3F1BA595" w14:textId="77777777" w:rsidR="00C075EA" w:rsidRDefault="00C075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5B438B" w14:textId="77777777" w:rsidR="00022898" w:rsidRDefault="00022898" w:rsidP="00D945EC">
      <w:r>
        <w:separator/>
      </w:r>
    </w:p>
  </w:footnote>
  <w:footnote w:type="continuationSeparator" w:id="0">
    <w:p w14:paraId="60DBCD5C" w14:textId="77777777" w:rsidR="00022898" w:rsidRDefault="00022898" w:rsidP="00D94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5BEAA" w14:textId="77777777" w:rsidR="00C075EA" w:rsidRPr="00BD3FC1" w:rsidRDefault="00C075EA" w:rsidP="00D945EC">
    <w:pPr>
      <w:pStyle w:val="Header"/>
      <w:ind w:left="-1080"/>
      <w:rPr>
        <w:lang w:val="en-AU"/>
      </w:rPr>
    </w:pPr>
    <w:r>
      <w:rPr>
        <w:noProof/>
        <w:lang w:val="en-AU" w:eastAsia="en-AU" w:bidi="ar-SA"/>
      </w:rPr>
      <w:drawing>
        <wp:inline distT="0" distB="0" distL="0" distR="0" wp14:anchorId="7DADED81" wp14:editId="147D5664">
          <wp:extent cx="7542530" cy="1374775"/>
          <wp:effectExtent l="19050" t="0" r="1270" b="0"/>
          <wp:docPr id="1" name="Picture 1" descr="logo with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blo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2530" cy="1374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A429A"/>
    <w:multiLevelType w:val="hybridMultilevel"/>
    <w:tmpl w:val="7F9608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93CEB"/>
    <w:multiLevelType w:val="hybridMultilevel"/>
    <w:tmpl w:val="4F7EFA98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DF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14B"/>
    <w:multiLevelType w:val="hybridMultilevel"/>
    <w:tmpl w:val="9B581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E53"/>
    <w:multiLevelType w:val="hybridMultilevel"/>
    <w:tmpl w:val="11A8D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05E86"/>
    <w:multiLevelType w:val="hybridMultilevel"/>
    <w:tmpl w:val="8D4C03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1E234C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E176E"/>
    <w:multiLevelType w:val="hybridMultilevel"/>
    <w:tmpl w:val="F3C2F77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5F67"/>
    <w:multiLevelType w:val="hybridMultilevel"/>
    <w:tmpl w:val="5D18BAD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102C9E"/>
    <w:multiLevelType w:val="hybridMultilevel"/>
    <w:tmpl w:val="A4C22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5EE6"/>
    <w:multiLevelType w:val="hybridMultilevel"/>
    <w:tmpl w:val="C9C047D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C28A4"/>
    <w:multiLevelType w:val="hybridMultilevel"/>
    <w:tmpl w:val="AE486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F5ECE"/>
    <w:multiLevelType w:val="hybridMultilevel"/>
    <w:tmpl w:val="AED0F9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2756">
      <w:start w:val="1"/>
      <w:numFmt w:val="bullet"/>
      <w:lvlText w:val=""/>
      <w:lvlJc w:val="left"/>
      <w:pPr>
        <w:tabs>
          <w:tab w:val="num" w:pos="1437"/>
        </w:tabs>
        <w:ind w:left="1437" w:hanging="357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071652"/>
    <w:multiLevelType w:val="hybridMultilevel"/>
    <w:tmpl w:val="0CA80308"/>
    <w:lvl w:ilvl="0" w:tplc="F2A4405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E22D7"/>
    <w:multiLevelType w:val="hybridMultilevel"/>
    <w:tmpl w:val="92A2E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67BD7"/>
    <w:multiLevelType w:val="hybridMultilevel"/>
    <w:tmpl w:val="54386A9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9242A3"/>
    <w:multiLevelType w:val="hybridMultilevel"/>
    <w:tmpl w:val="3A5A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47DFC"/>
    <w:multiLevelType w:val="hybridMultilevel"/>
    <w:tmpl w:val="24D08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BD1323"/>
    <w:multiLevelType w:val="hybridMultilevel"/>
    <w:tmpl w:val="D56416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7A3918"/>
    <w:multiLevelType w:val="hybridMultilevel"/>
    <w:tmpl w:val="F65E30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57843"/>
    <w:multiLevelType w:val="hybridMultilevel"/>
    <w:tmpl w:val="E96EC272"/>
    <w:lvl w:ilvl="0" w:tplc="B7E8D2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C23DF"/>
    <w:multiLevelType w:val="hybridMultilevel"/>
    <w:tmpl w:val="57DC2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72F74"/>
    <w:multiLevelType w:val="hybridMultilevel"/>
    <w:tmpl w:val="40F20C08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EA1EE8"/>
    <w:multiLevelType w:val="hybridMultilevel"/>
    <w:tmpl w:val="9B687786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C4A97"/>
    <w:multiLevelType w:val="hybridMultilevel"/>
    <w:tmpl w:val="70F25376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941069"/>
    <w:multiLevelType w:val="hybridMultilevel"/>
    <w:tmpl w:val="7934507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4" w15:restartNumberingAfterBreak="0">
    <w:nsid w:val="604457AE"/>
    <w:multiLevelType w:val="hybridMultilevel"/>
    <w:tmpl w:val="DD3E457E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E6AF9"/>
    <w:multiLevelType w:val="hybridMultilevel"/>
    <w:tmpl w:val="5D608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F07F4"/>
    <w:multiLevelType w:val="hybridMultilevel"/>
    <w:tmpl w:val="8B30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752EC"/>
    <w:multiLevelType w:val="hybridMultilevel"/>
    <w:tmpl w:val="CFF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31BAA"/>
    <w:multiLevelType w:val="hybridMultilevel"/>
    <w:tmpl w:val="F920E51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11211"/>
    <w:multiLevelType w:val="hybridMultilevel"/>
    <w:tmpl w:val="8AA8BE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AE13F7"/>
    <w:multiLevelType w:val="hybridMultilevel"/>
    <w:tmpl w:val="476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C15EA8"/>
    <w:multiLevelType w:val="hybridMultilevel"/>
    <w:tmpl w:val="265E6FD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DD10CD"/>
    <w:multiLevelType w:val="hybridMultilevel"/>
    <w:tmpl w:val="611AA70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8"/>
  </w:num>
  <w:num w:numId="3">
    <w:abstractNumId w:val="26"/>
  </w:num>
  <w:num w:numId="4">
    <w:abstractNumId w:val="24"/>
  </w:num>
  <w:num w:numId="5">
    <w:abstractNumId w:val="5"/>
  </w:num>
  <w:num w:numId="6">
    <w:abstractNumId w:val="13"/>
  </w:num>
  <w:num w:numId="7">
    <w:abstractNumId w:val="2"/>
  </w:num>
  <w:num w:numId="8">
    <w:abstractNumId w:val="28"/>
  </w:num>
  <w:num w:numId="9">
    <w:abstractNumId w:val="17"/>
  </w:num>
  <w:num w:numId="10">
    <w:abstractNumId w:val="29"/>
  </w:num>
  <w:num w:numId="11">
    <w:abstractNumId w:val="10"/>
  </w:num>
  <w:num w:numId="12">
    <w:abstractNumId w:val="14"/>
  </w:num>
  <w:num w:numId="13">
    <w:abstractNumId w:val="9"/>
  </w:num>
  <w:num w:numId="14">
    <w:abstractNumId w:val="18"/>
  </w:num>
  <w:num w:numId="15">
    <w:abstractNumId w:val="7"/>
  </w:num>
  <w:num w:numId="16">
    <w:abstractNumId w:val="21"/>
  </w:num>
  <w:num w:numId="17">
    <w:abstractNumId w:val="1"/>
  </w:num>
  <w:num w:numId="18">
    <w:abstractNumId w:val="0"/>
  </w:num>
  <w:num w:numId="19">
    <w:abstractNumId w:val="16"/>
  </w:num>
  <w:num w:numId="20">
    <w:abstractNumId w:val="30"/>
  </w:num>
  <w:num w:numId="21">
    <w:abstractNumId w:val="15"/>
  </w:num>
  <w:num w:numId="22">
    <w:abstractNumId w:val="25"/>
  </w:num>
  <w:num w:numId="23">
    <w:abstractNumId w:val="3"/>
  </w:num>
  <w:num w:numId="24">
    <w:abstractNumId w:val="12"/>
  </w:num>
  <w:num w:numId="25">
    <w:abstractNumId w:val="11"/>
  </w:num>
  <w:num w:numId="26">
    <w:abstractNumId w:val="4"/>
  </w:num>
  <w:num w:numId="27">
    <w:abstractNumId w:val="27"/>
  </w:num>
  <w:num w:numId="28">
    <w:abstractNumId w:val="19"/>
  </w:num>
  <w:num w:numId="29">
    <w:abstractNumId w:val="20"/>
  </w:num>
  <w:num w:numId="30">
    <w:abstractNumId w:val="6"/>
  </w:num>
  <w:num w:numId="31">
    <w:abstractNumId w:val="31"/>
  </w:num>
  <w:num w:numId="32">
    <w:abstractNumId w:val="23"/>
  </w:num>
  <w:num w:numId="33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IxNjQ2NjKyNDRX0lEKTi0uzszPAykwrAUAb2WzAywAAAA="/>
  </w:docVars>
  <w:rsids>
    <w:rsidRoot w:val="00E05535"/>
    <w:rsid w:val="000015AA"/>
    <w:rsid w:val="0000404D"/>
    <w:rsid w:val="00013B14"/>
    <w:rsid w:val="00022898"/>
    <w:rsid w:val="000366D5"/>
    <w:rsid w:val="0004605B"/>
    <w:rsid w:val="00056270"/>
    <w:rsid w:val="0006356B"/>
    <w:rsid w:val="00064AEE"/>
    <w:rsid w:val="000672B7"/>
    <w:rsid w:val="00071042"/>
    <w:rsid w:val="000773AA"/>
    <w:rsid w:val="0008602F"/>
    <w:rsid w:val="00094D94"/>
    <w:rsid w:val="0009662F"/>
    <w:rsid w:val="000C4DF1"/>
    <w:rsid w:val="000D05C9"/>
    <w:rsid w:val="000E7A02"/>
    <w:rsid w:val="00100E20"/>
    <w:rsid w:val="001147E6"/>
    <w:rsid w:val="0012753D"/>
    <w:rsid w:val="00136092"/>
    <w:rsid w:val="00136FA6"/>
    <w:rsid w:val="001542FC"/>
    <w:rsid w:val="00177DBB"/>
    <w:rsid w:val="001A2492"/>
    <w:rsid w:val="0020261A"/>
    <w:rsid w:val="0022240F"/>
    <w:rsid w:val="0024038B"/>
    <w:rsid w:val="002662BF"/>
    <w:rsid w:val="00274488"/>
    <w:rsid w:val="0028747A"/>
    <w:rsid w:val="002A240A"/>
    <w:rsid w:val="002B067C"/>
    <w:rsid w:val="002D0612"/>
    <w:rsid w:val="002D3843"/>
    <w:rsid w:val="002F4FF2"/>
    <w:rsid w:val="00314244"/>
    <w:rsid w:val="00320D95"/>
    <w:rsid w:val="00333519"/>
    <w:rsid w:val="00346D1A"/>
    <w:rsid w:val="00355F2A"/>
    <w:rsid w:val="00365732"/>
    <w:rsid w:val="00373293"/>
    <w:rsid w:val="0038768D"/>
    <w:rsid w:val="003B3D30"/>
    <w:rsid w:val="003D2CEA"/>
    <w:rsid w:val="003E0DF3"/>
    <w:rsid w:val="003F2200"/>
    <w:rsid w:val="003F7977"/>
    <w:rsid w:val="0041075D"/>
    <w:rsid w:val="00423FF3"/>
    <w:rsid w:val="00433E08"/>
    <w:rsid w:val="004358D8"/>
    <w:rsid w:val="004439E9"/>
    <w:rsid w:val="00456086"/>
    <w:rsid w:val="004656B5"/>
    <w:rsid w:val="00486625"/>
    <w:rsid w:val="00490114"/>
    <w:rsid w:val="004A73A2"/>
    <w:rsid w:val="004D55B0"/>
    <w:rsid w:val="004E0262"/>
    <w:rsid w:val="004E2A54"/>
    <w:rsid w:val="005030CF"/>
    <w:rsid w:val="005130D8"/>
    <w:rsid w:val="005536EC"/>
    <w:rsid w:val="00556A4C"/>
    <w:rsid w:val="005712DF"/>
    <w:rsid w:val="00595388"/>
    <w:rsid w:val="005A7C18"/>
    <w:rsid w:val="005B282C"/>
    <w:rsid w:val="005C1F58"/>
    <w:rsid w:val="005D289D"/>
    <w:rsid w:val="005E2ADD"/>
    <w:rsid w:val="005F255B"/>
    <w:rsid w:val="005F4F4C"/>
    <w:rsid w:val="0060544D"/>
    <w:rsid w:val="00607448"/>
    <w:rsid w:val="0061429C"/>
    <w:rsid w:val="00624009"/>
    <w:rsid w:val="00631280"/>
    <w:rsid w:val="00651F00"/>
    <w:rsid w:val="00654512"/>
    <w:rsid w:val="00656400"/>
    <w:rsid w:val="006832E4"/>
    <w:rsid w:val="006934B7"/>
    <w:rsid w:val="00694AF7"/>
    <w:rsid w:val="0069521D"/>
    <w:rsid w:val="006A1B68"/>
    <w:rsid w:val="006B47B3"/>
    <w:rsid w:val="006B67E5"/>
    <w:rsid w:val="006C5063"/>
    <w:rsid w:val="006F545B"/>
    <w:rsid w:val="00700797"/>
    <w:rsid w:val="00732313"/>
    <w:rsid w:val="007462BE"/>
    <w:rsid w:val="00750501"/>
    <w:rsid w:val="00751AF6"/>
    <w:rsid w:val="007768E1"/>
    <w:rsid w:val="00785D21"/>
    <w:rsid w:val="00796E79"/>
    <w:rsid w:val="007B2C93"/>
    <w:rsid w:val="007D0CA4"/>
    <w:rsid w:val="007D5D87"/>
    <w:rsid w:val="00815BBE"/>
    <w:rsid w:val="00820B58"/>
    <w:rsid w:val="00837BC7"/>
    <w:rsid w:val="00845F1C"/>
    <w:rsid w:val="00862C22"/>
    <w:rsid w:val="0086480E"/>
    <w:rsid w:val="00875711"/>
    <w:rsid w:val="008819A0"/>
    <w:rsid w:val="008A0A1C"/>
    <w:rsid w:val="008A72EE"/>
    <w:rsid w:val="008B1816"/>
    <w:rsid w:val="008B55B5"/>
    <w:rsid w:val="008C375F"/>
    <w:rsid w:val="008F1630"/>
    <w:rsid w:val="0090092C"/>
    <w:rsid w:val="00904520"/>
    <w:rsid w:val="00907B46"/>
    <w:rsid w:val="00910EE6"/>
    <w:rsid w:val="00934997"/>
    <w:rsid w:val="00934B1A"/>
    <w:rsid w:val="00935904"/>
    <w:rsid w:val="00936328"/>
    <w:rsid w:val="00946C21"/>
    <w:rsid w:val="00947D63"/>
    <w:rsid w:val="0096369F"/>
    <w:rsid w:val="009A6E05"/>
    <w:rsid w:val="009C2554"/>
    <w:rsid w:val="00A175D5"/>
    <w:rsid w:val="00A17B64"/>
    <w:rsid w:val="00A70FBE"/>
    <w:rsid w:val="00A777C3"/>
    <w:rsid w:val="00A80392"/>
    <w:rsid w:val="00A81597"/>
    <w:rsid w:val="00AC6AFF"/>
    <w:rsid w:val="00AD1EDD"/>
    <w:rsid w:val="00AE5B1E"/>
    <w:rsid w:val="00B029E4"/>
    <w:rsid w:val="00B03A18"/>
    <w:rsid w:val="00B0531A"/>
    <w:rsid w:val="00B27F4E"/>
    <w:rsid w:val="00B36639"/>
    <w:rsid w:val="00B50C5B"/>
    <w:rsid w:val="00B96A5B"/>
    <w:rsid w:val="00BA2205"/>
    <w:rsid w:val="00BA3CFF"/>
    <w:rsid w:val="00BC70A0"/>
    <w:rsid w:val="00BD1A89"/>
    <w:rsid w:val="00BD57D8"/>
    <w:rsid w:val="00BE5543"/>
    <w:rsid w:val="00BF1741"/>
    <w:rsid w:val="00BF7718"/>
    <w:rsid w:val="00C075EA"/>
    <w:rsid w:val="00C11D8D"/>
    <w:rsid w:val="00C32270"/>
    <w:rsid w:val="00C34408"/>
    <w:rsid w:val="00C40DA3"/>
    <w:rsid w:val="00C60EEB"/>
    <w:rsid w:val="00C63F5C"/>
    <w:rsid w:val="00C65079"/>
    <w:rsid w:val="00C9074E"/>
    <w:rsid w:val="00CA6D44"/>
    <w:rsid w:val="00CB7A69"/>
    <w:rsid w:val="00CC0031"/>
    <w:rsid w:val="00CC3492"/>
    <w:rsid w:val="00CF1433"/>
    <w:rsid w:val="00CF5643"/>
    <w:rsid w:val="00CF601D"/>
    <w:rsid w:val="00D0063C"/>
    <w:rsid w:val="00D024FC"/>
    <w:rsid w:val="00D11518"/>
    <w:rsid w:val="00D261D1"/>
    <w:rsid w:val="00D46E5C"/>
    <w:rsid w:val="00D50810"/>
    <w:rsid w:val="00D53915"/>
    <w:rsid w:val="00D90A24"/>
    <w:rsid w:val="00D945EC"/>
    <w:rsid w:val="00DA3930"/>
    <w:rsid w:val="00DA6C15"/>
    <w:rsid w:val="00DB3123"/>
    <w:rsid w:val="00DF343C"/>
    <w:rsid w:val="00E05535"/>
    <w:rsid w:val="00E22803"/>
    <w:rsid w:val="00E33365"/>
    <w:rsid w:val="00E408A4"/>
    <w:rsid w:val="00E446E7"/>
    <w:rsid w:val="00E735BF"/>
    <w:rsid w:val="00E83956"/>
    <w:rsid w:val="00E8752B"/>
    <w:rsid w:val="00E9719C"/>
    <w:rsid w:val="00EA60CF"/>
    <w:rsid w:val="00EB3EA5"/>
    <w:rsid w:val="00EC7DD9"/>
    <w:rsid w:val="00ED0957"/>
    <w:rsid w:val="00ED70F2"/>
    <w:rsid w:val="00EE6DBF"/>
    <w:rsid w:val="00F15198"/>
    <w:rsid w:val="00F42171"/>
    <w:rsid w:val="00F4476C"/>
    <w:rsid w:val="00F6161A"/>
    <w:rsid w:val="00F62511"/>
    <w:rsid w:val="00F64A9F"/>
    <w:rsid w:val="00F95429"/>
    <w:rsid w:val="00FF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5B59AFA4"/>
  <w15:docId w15:val="{A3475179-4655-4F72-889D-E2FC7F12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7BC7"/>
    <w:pPr>
      <w:spacing w:before="120" w:after="120" w:line="240" w:lineRule="atLeast"/>
    </w:pPr>
    <w:rPr>
      <w:rFonts w:ascii="Arial" w:hAnsi="Arial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665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665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D665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D665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665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D665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D665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D6659"/>
    <w:pPr>
      <w:keepNext/>
      <w:keepLines/>
      <w:spacing w:before="200"/>
      <w:outlineLvl w:val="7"/>
    </w:pPr>
    <w:rPr>
      <w:rFonts w:ascii="Cambria" w:hAnsi="Cambria"/>
      <w:color w:val="4F81BD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D6659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665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665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665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1D665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rsid w:val="001D665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rsid w:val="001D665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rsid w:val="001D665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rsid w:val="001D665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D665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D6659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D665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665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665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D665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D6659"/>
    <w:rPr>
      <w:b/>
      <w:bCs/>
    </w:rPr>
  </w:style>
  <w:style w:type="character" w:styleId="Emphasis">
    <w:name w:val="Emphasis"/>
    <w:basedOn w:val="DefaultParagraphFont"/>
    <w:qFormat/>
    <w:rsid w:val="001D6659"/>
    <w:rPr>
      <w:i/>
      <w:iCs/>
    </w:rPr>
  </w:style>
  <w:style w:type="paragraph" w:styleId="NoSpacing">
    <w:name w:val="No Spacing"/>
    <w:uiPriority w:val="1"/>
    <w:qFormat/>
    <w:rsid w:val="001D6659"/>
    <w:rPr>
      <w:sz w:val="22"/>
      <w:szCs w:val="22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1D66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D6659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1D665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665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6659"/>
    <w:rPr>
      <w:b/>
      <w:bCs/>
      <w:i/>
      <w:iCs/>
      <w:color w:val="4F81BD"/>
    </w:rPr>
  </w:style>
  <w:style w:type="character" w:styleId="SubtleEmphasis">
    <w:name w:val="Subtle Emphasis"/>
    <w:basedOn w:val="DefaultParagraphFont"/>
    <w:uiPriority w:val="19"/>
    <w:qFormat/>
    <w:rsid w:val="005869A2"/>
    <w:rPr>
      <w:rFonts w:ascii="Arial" w:hAnsi="Arial"/>
      <w:iCs/>
      <w:color w:val="auto"/>
      <w:sz w:val="16"/>
    </w:rPr>
  </w:style>
  <w:style w:type="character" w:styleId="IntenseEmphasis">
    <w:name w:val="Intense Emphasis"/>
    <w:basedOn w:val="DefaultParagraphFont"/>
    <w:uiPriority w:val="21"/>
    <w:qFormat/>
    <w:rsid w:val="001D6659"/>
    <w:rPr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qFormat/>
    <w:rsid w:val="001D6659"/>
    <w:rPr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sid w:val="001D6659"/>
    <w:rPr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D665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D665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177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177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17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931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869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5869A2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86480E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86480E"/>
    <w:rPr>
      <w:rFonts w:ascii="Arial" w:hAnsi="Arial"/>
      <w:lang w:val="en-US" w:eastAsia="en-US" w:bidi="en-US"/>
    </w:rPr>
  </w:style>
  <w:style w:type="character" w:styleId="FootnoteReference">
    <w:name w:val="footnote reference"/>
    <w:basedOn w:val="DefaultParagraphFont"/>
    <w:rsid w:val="0086480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46E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AU" w:eastAsia="en-AU" w:bidi="ar-SA"/>
    </w:rPr>
  </w:style>
  <w:style w:type="paragraph" w:customStyle="1" w:styleId="Tabletext">
    <w:name w:val="Table text"/>
    <w:basedOn w:val="Normal"/>
    <w:qFormat/>
    <w:rsid w:val="0028747A"/>
    <w:pPr>
      <w:spacing w:before="100" w:after="100"/>
    </w:pPr>
    <w:rPr>
      <w:rFonts w:ascii="Arial Narrow" w:hAnsi="Arial Narrow"/>
      <w:sz w:val="16"/>
      <w:szCs w:val="24"/>
      <w:lang w:val="en-AU" w:eastAsia="en-AU" w:bidi="ar-SA"/>
    </w:rPr>
  </w:style>
  <w:style w:type="character" w:styleId="HTMLCode">
    <w:name w:val="HTML Code"/>
    <w:basedOn w:val="DefaultParagraphFont"/>
    <w:uiPriority w:val="99"/>
    <w:unhideWhenUsed/>
    <w:rsid w:val="00BC70A0"/>
    <w:rPr>
      <w:rFonts w:ascii="Courier New" w:eastAsia="Times New Roman" w:hAnsi="Courier New" w:cs="Courier New"/>
      <w:sz w:val="20"/>
      <w:szCs w:val="20"/>
    </w:rPr>
  </w:style>
  <w:style w:type="character" w:customStyle="1" w:styleId="googqs-tidbit1">
    <w:name w:val="goog_qs-tidbit1"/>
    <w:basedOn w:val="DefaultParagraphFont"/>
    <w:rsid w:val="005712DF"/>
    <w:rPr>
      <w:vanish w:val="0"/>
      <w:webHidden w:val="0"/>
      <w:specVanish w:val="0"/>
    </w:rPr>
  </w:style>
  <w:style w:type="paragraph" w:customStyle="1" w:styleId="Default">
    <w:name w:val="Default"/>
    <w:rsid w:val="00553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7B2C93"/>
    <w:rPr>
      <w:color w:val="800080" w:themeColor="followedHyperlink"/>
      <w:u w:val="single"/>
    </w:rPr>
  </w:style>
  <w:style w:type="paragraph" w:customStyle="1" w:styleId="ANUPolicyStatement">
    <w:name w:val="ANU_Policy_Statement"/>
    <w:basedOn w:val="Normal"/>
    <w:link w:val="ANUPolicyStatementChar"/>
    <w:qFormat/>
    <w:rsid w:val="00C075EA"/>
    <w:pPr>
      <w:spacing w:before="0" w:line="240" w:lineRule="auto"/>
      <w:ind w:left="567"/>
    </w:pPr>
    <w:rPr>
      <w:rFonts w:ascii="Times New Roman" w:eastAsia="MS Minngs" w:hAnsi="Times New Roman"/>
      <w:sz w:val="24"/>
      <w:szCs w:val="24"/>
      <w:lang w:val="en-AU" w:bidi="ar-SA"/>
    </w:rPr>
  </w:style>
  <w:style w:type="character" w:customStyle="1" w:styleId="ANUPolicyStatementChar">
    <w:name w:val="ANU_Policy_Statement Char"/>
    <w:basedOn w:val="DefaultParagraphFont"/>
    <w:link w:val="ANUPolicyStatement"/>
    <w:rsid w:val="00C075EA"/>
    <w:rPr>
      <w:rFonts w:ascii="Times New Roman" w:eastAsia="MS Minngs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7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13369">
                              <w:marLeft w:val="0"/>
                              <w:marRight w:val="0"/>
                              <w:marTop w:val="0"/>
                              <w:marBottom w:val="2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192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1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2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9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045439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2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53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2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5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3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0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3005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kxprd0610.outlook.com/owa/redir.aspx?C=pkUS4AqeVkC0OHXUsRYzk8JcJE65y9AI4r3Mqfll_bLO9DXo_dFgmbuC6N5TOcnRwCb-AmVT460.&amp;URL=https%3a%2f%2fpolicies.anu.edu.au%2fppl%2fdocument%2fANUP_00039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2DA998-36A2-42AC-B2ED-C1BDF3114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c</Company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eborah Veness</dc:creator>
  <cp:lastModifiedBy>Akram Shafie</cp:lastModifiedBy>
  <cp:revision>2</cp:revision>
  <cp:lastPrinted>2019-08-27T00:14:00Z</cp:lastPrinted>
  <dcterms:created xsi:type="dcterms:W3CDTF">2021-08-17T02:59:00Z</dcterms:created>
  <dcterms:modified xsi:type="dcterms:W3CDTF">2021-08-17T02:59:00Z</dcterms:modified>
</cp:coreProperties>
</file>